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57FE0" w14:textId="77777777" w:rsidR="00C34FE8" w:rsidRDefault="00C34FE8" w:rsidP="00C34FE8">
      <w:pPr>
        <w:pStyle w:val="Encabezado"/>
        <w:ind w:left="-567"/>
        <w:jc w:val="center"/>
      </w:pPr>
      <w:bookmarkStart w:id="0" w:name="_Hlk520287944"/>
    </w:p>
    <w:p w14:paraId="02A495A2" w14:textId="08780A73" w:rsidR="00B21AFC" w:rsidRDefault="00B21AFC" w:rsidP="00C34FE8">
      <w:pPr>
        <w:pStyle w:val="Encabezado"/>
        <w:ind w:left="-567"/>
        <w:jc w:val="center"/>
      </w:pPr>
      <w:r>
        <w:rPr>
          <w:noProof/>
        </w:rPr>
        <w:drawing>
          <wp:inline distT="0" distB="0" distL="0" distR="0" wp14:anchorId="7F0D16AE" wp14:editId="585AEAD3">
            <wp:extent cx="4338096" cy="1653871"/>
            <wp:effectExtent l="0" t="0" r="0" b="3810"/>
            <wp:docPr id="1280747251" name="Imagen 6" descr="Logotipo, nombre de la empres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747251" name="Imagen 6" descr="Logotipo, nombre de la empresa&#10;&#10;El contenido generado por IA puede ser incorrecto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46" b="38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317" cy="1694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21F57" w14:textId="1941875D" w:rsidR="726D00FD" w:rsidRDefault="726D00FD" w:rsidP="726D00FD">
      <w:pPr>
        <w:ind w:right="282"/>
        <w:jc w:val="center"/>
        <w:rPr>
          <w:rFonts w:ascii="American Captain" w:hAnsi="American Captain"/>
          <w:b/>
          <w:bCs/>
          <w:color w:val="D54D43"/>
          <w:sz w:val="44"/>
          <w:szCs w:val="44"/>
        </w:rPr>
      </w:pPr>
    </w:p>
    <w:p w14:paraId="7B3C2EBC" w14:textId="77777777" w:rsidR="00501933" w:rsidRPr="005C011D" w:rsidRDefault="00501933" w:rsidP="00A40EE7">
      <w:pPr>
        <w:ind w:right="282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18DE6E26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28345B35" w14:textId="77777777" w:rsidR="006F3DEE" w:rsidRPr="005C011D" w:rsidRDefault="006F3DEE" w:rsidP="006F3DEE">
      <w:pPr>
        <w:ind w:left="851" w:right="282"/>
      </w:pPr>
    </w:p>
    <w:p w14:paraId="021BFB17" w14:textId="3D4300EE" w:rsidR="726D00FD" w:rsidRDefault="726D00FD" w:rsidP="726D00FD">
      <w:pPr>
        <w:ind w:right="282"/>
        <w:jc w:val="center"/>
      </w:pPr>
      <w:r w:rsidRPr="726D00FD">
        <w:rPr>
          <w:b/>
          <w:bCs/>
          <w:color w:val="FF0000"/>
          <w:sz w:val="40"/>
          <w:szCs w:val="40"/>
        </w:rPr>
        <w:t>MEMORIA DE LAS PRÁCTICAS EXTERNAS</w:t>
      </w:r>
    </w:p>
    <w:p w14:paraId="22C5F684" w14:textId="77777777" w:rsidR="006F3DEE" w:rsidRDefault="006F3DEE" w:rsidP="006F3DEE">
      <w:pPr>
        <w:ind w:left="851" w:right="282"/>
        <w:jc w:val="center"/>
        <w:rPr>
          <w:sz w:val="32"/>
          <w:szCs w:val="32"/>
        </w:rPr>
      </w:pPr>
    </w:p>
    <w:p w14:paraId="50C4C6FA" w14:textId="4F8B4C6B" w:rsidR="00AD6C5E" w:rsidRPr="00AD6C5E" w:rsidRDefault="00AD6C5E" w:rsidP="006F3DEE">
      <w:pPr>
        <w:ind w:left="851" w:right="282"/>
        <w:jc w:val="center"/>
        <w:rPr>
          <w:b/>
          <w:bCs/>
          <w:sz w:val="32"/>
          <w:szCs w:val="32"/>
        </w:rPr>
      </w:pPr>
      <w:r w:rsidRPr="00AD6C5E">
        <w:rPr>
          <w:b/>
          <w:bCs/>
          <w:sz w:val="32"/>
          <w:szCs w:val="32"/>
        </w:rPr>
        <w:t>NOMBRE DE LA EMPRESA</w:t>
      </w:r>
    </w:p>
    <w:p w14:paraId="1F8EF3CE" w14:textId="77777777" w:rsidR="006F3DEE" w:rsidRPr="00AD6C5E" w:rsidRDefault="006F3DEE" w:rsidP="006F3DEE">
      <w:pPr>
        <w:ind w:left="851" w:right="282"/>
        <w:jc w:val="center"/>
        <w:rPr>
          <w:b/>
          <w:bCs/>
          <w:sz w:val="40"/>
          <w:szCs w:val="40"/>
        </w:rPr>
      </w:pPr>
      <w:r w:rsidRPr="00AD6C5E">
        <w:rPr>
          <w:b/>
          <w:bCs/>
          <w:sz w:val="40"/>
          <w:szCs w:val="40"/>
        </w:rPr>
        <w:t>(Nombre completo de autor/a y filiación)</w:t>
      </w:r>
    </w:p>
    <w:p w14:paraId="136713C2" w14:textId="77777777" w:rsidR="006F3DEE" w:rsidRPr="00AD6C5E" w:rsidRDefault="006F3DEE" w:rsidP="006F3DEE">
      <w:pPr>
        <w:ind w:left="851" w:right="282"/>
        <w:jc w:val="center"/>
        <w:rPr>
          <w:b/>
          <w:bCs/>
          <w:sz w:val="40"/>
          <w:szCs w:val="40"/>
        </w:rPr>
      </w:pPr>
    </w:p>
    <w:p w14:paraId="260BEF7E" w14:textId="77777777" w:rsidR="00EB32AF" w:rsidRDefault="00EB32AF" w:rsidP="00AB3535">
      <w:pPr>
        <w:spacing w:after="0"/>
        <w:ind w:left="851" w:right="282"/>
        <w:rPr>
          <w:rFonts w:ascii="American Captain" w:hAnsi="American Captain"/>
          <w:color w:val="1E0355"/>
          <w:sz w:val="28"/>
          <w:szCs w:val="28"/>
        </w:rPr>
      </w:pPr>
    </w:p>
    <w:p w14:paraId="29228706" w14:textId="77777777" w:rsidR="00EB32AF" w:rsidRDefault="00EB32AF" w:rsidP="00AB3535">
      <w:pPr>
        <w:spacing w:after="0"/>
        <w:ind w:left="851" w:right="282"/>
        <w:rPr>
          <w:rFonts w:ascii="American Captain" w:hAnsi="American Captain"/>
          <w:color w:val="1E0355"/>
          <w:sz w:val="28"/>
          <w:szCs w:val="28"/>
        </w:rPr>
      </w:pPr>
    </w:p>
    <w:p w14:paraId="6958CDE3" w14:textId="77777777" w:rsidR="00EA20DE" w:rsidRDefault="00EA20DE" w:rsidP="006F3DEE">
      <w:pPr>
        <w:ind w:right="282"/>
        <w:jc w:val="center"/>
        <w:rPr>
          <w:sz w:val="28"/>
          <w:szCs w:val="28"/>
        </w:rPr>
      </w:pPr>
    </w:p>
    <w:p w14:paraId="5D8022F6" w14:textId="3DB6792D" w:rsidR="726D00FD" w:rsidRDefault="726D00FD" w:rsidP="726D00FD">
      <w:pPr>
        <w:ind w:right="282"/>
        <w:jc w:val="center"/>
        <w:rPr>
          <w:sz w:val="28"/>
          <w:szCs w:val="28"/>
        </w:rPr>
      </w:pPr>
    </w:p>
    <w:p w14:paraId="5AB8DB3F" w14:textId="13BC9B8E" w:rsidR="726D00FD" w:rsidRDefault="726D00FD" w:rsidP="726D00FD">
      <w:pPr>
        <w:ind w:right="282"/>
        <w:jc w:val="center"/>
        <w:rPr>
          <w:sz w:val="28"/>
          <w:szCs w:val="28"/>
        </w:rPr>
      </w:pPr>
    </w:p>
    <w:p w14:paraId="5DB061BF" w14:textId="5D09EFC8" w:rsidR="006637A6" w:rsidRPr="005C011D" w:rsidRDefault="006F3DEE" w:rsidP="006F3DEE">
      <w:pPr>
        <w:ind w:right="282"/>
        <w:jc w:val="center"/>
        <w:rPr>
          <w:sz w:val="28"/>
          <w:szCs w:val="28"/>
        </w:rPr>
      </w:pPr>
      <w:r w:rsidRPr="005C011D">
        <w:rPr>
          <w:sz w:val="28"/>
          <w:szCs w:val="28"/>
        </w:rPr>
        <w:t>C</w:t>
      </w:r>
      <w:r w:rsidR="00A40EE7">
        <w:rPr>
          <w:sz w:val="28"/>
          <w:szCs w:val="28"/>
        </w:rPr>
        <w:t>iudad</w:t>
      </w:r>
      <w:r w:rsidRPr="005C011D">
        <w:rPr>
          <w:sz w:val="28"/>
          <w:szCs w:val="28"/>
        </w:rPr>
        <w:t>, MES/AÑO</w:t>
      </w:r>
      <w:bookmarkEnd w:id="0"/>
    </w:p>
    <w:sectPr w:rsidR="006637A6" w:rsidRPr="005C011D" w:rsidSect="003B7EE5">
      <w:headerReference w:type="default" r:id="rId9"/>
      <w:pgSz w:w="12240" w:h="15840"/>
      <w:pgMar w:top="1242" w:right="1185" w:bottom="1134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F11BA" w14:textId="77777777" w:rsidR="00E810D3" w:rsidRDefault="00E810D3" w:rsidP="00AC7BD2">
      <w:pPr>
        <w:spacing w:after="0" w:line="240" w:lineRule="auto"/>
      </w:pPr>
      <w:r>
        <w:separator/>
      </w:r>
    </w:p>
  </w:endnote>
  <w:endnote w:type="continuationSeparator" w:id="0">
    <w:p w14:paraId="01CC7803" w14:textId="77777777" w:rsidR="00E810D3" w:rsidRDefault="00E810D3" w:rsidP="00AC7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merican Captain">
    <w:altName w:val="Calibri"/>
    <w:charset w:val="00"/>
    <w:family w:val="auto"/>
    <w:pitch w:val="variable"/>
    <w:sig w:usb0="A00002AF" w:usb1="0000004A" w:usb2="00000000" w:usb3="00000000" w:csb0="0000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154725" w14:textId="77777777" w:rsidR="00E810D3" w:rsidRDefault="00E810D3" w:rsidP="00AC7BD2">
      <w:pPr>
        <w:spacing w:after="0" w:line="240" w:lineRule="auto"/>
      </w:pPr>
      <w:r>
        <w:separator/>
      </w:r>
    </w:p>
  </w:footnote>
  <w:footnote w:type="continuationSeparator" w:id="0">
    <w:p w14:paraId="0945F2F2" w14:textId="77777777" w:rsidR="00E810D3" w:rsidRDefault="00E810D3" w:rsidP="00AC7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A0708" w14:textId="30AB0B15" w:rsidR="00AB3535" w:rsidRDefault="00B21AFC" w:rsidP="00C34FE8">
    <w:pPr>
      <w:pStyle w:val="Encabezado"/>
      <w:ind w:left="-567"/>
      <w:jc w:val="right"/>
    </w:pPr>
    <w:r>
      <w:rPr>
        <w:noProof/>
      </w:rPr>
      <w:drawing>
        <wp:inline distT="0" distB="0" distL="0" distR="0" wp14:anchorId="2CD4F87A" wp14:editId="014D1D9E">
          <wp:extent cx="801455" cy="1116623"/>
          <wp:effectExtent l="0" t="0" r="0" b="7620"/>
          <wp:docPr id="1514734376" name="Imagen 9" descr="Logotipo, nombre de la empres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4734376" name="Imagen 9" descr="Logotipo, nombre de la empresa&#10;&#10;El contenido generado por IA puede ser incorrecto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745" t="26546" r="32889" b="25573"/>
                  <a:stretch>
                    <a:fillRect/>
                  </a:stretch>
                </pic:blipFill>
                <pic:spPr bwMode="auto">
                  <a:xfrm>
                    <a:off x="0" y="0"/>
                    <a:ext cx="809428" cy="112773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675D9D8" wp14:editId="7232E3B9">
          <wp:extent cx="844061" cy="1233627"/>
          <wp:effectExtent l="0" t="0" r="0" b="5080"/>
          <wp:docPr id="2136505806" name="Imagen 10" descr="Logotipo símbolo de la Universidad de Huel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tipo símbolo de la Universidad de Huelv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933" r="66134" b="54681"/>
                  <a:stretch>
                    <a:fillRect/>
                  </a:stretch>
                </pic:blipFill>
                <pic:spPr bwMode="auto">
                  <a:xfrm>
                    <a:off x="0" y="0"/>
                    <a:ext cx="847171" cy="123817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55714A5" wp14:editId="18BFCFD7">
          <wp:extent cx="887479" cy="940777"/>
          <wp:effectExtent l="0" t="0" r="8255" b="0"/>
          <wp:docPr id="643256468" name="Imagen 8" descr="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3256468" name="Imagen 8" descr="Logotipo&#10;&#10;El contenido generado por IA puede ser incorrecto.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-21836"/>
                  <a:stretch>
                    <a:fillRect/>
                  </a:stretch>
                </pic:blipFill>
                <pic:spPr bwMode="auto">
                  <a:xfrm>
                    <a:off x="0" y="0"/>
                    <a:ext cx="905813" cy="9602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195330A" wp14:editId="23D3C87F">
          <wp:extent cx="738926" cy="1010892"/>
          <wp:effectExtent l="0" t="0" r="4445" b="0"/>
          <wp:docPr id="656298338" name="Imagen 11" descr="UEx (@infouex) / 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UEx (@infouex) / X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75" t="11166" r="26049" b="11843"/>
                  <a:stretch>
                    <a:fillRect/>
                  </a:stretch>
                </pic:blipFill>
                <pic:spPr bwMode="auto">
                  <a:xfrm>
                    <a:off x="0" y="0"/>
                    <a:ext cx="763847" cy="10449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sdt>
      <w:sdtPr>
        <w:id w:val="-1370214234"/>
        <w:docPartObj>
          <w:docPartGallery w:val="Page Numbers (Margins)"/>
          <w:docPartUnique/>
        </w:docPartObj>
      </w:sdtPr>
      <w:sdtContent/>
    </w:sdt>
    <w:r w:rsidR="00A40EE7">
      <w:t xml:space="preserve">   </w:t>
    </w:r>
  </w:p>
  <w:p w14:paraId="089C8265" w14:textId="77777777" w:rsidR="00AB3535" w:rsidRDefault="00AB3535" w:rsidP="00A55806">
    <w:pPr>
      <w:pStyle w:val="Encabezado"/>
      <w:ind w:right="-8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D2BA5"/>
    <w:multiLevelType w:val="hybridMultilevel"/>
    <w:tmpl w:val="1BF29960"/>
    <w:lvl w:ilvl="0" w:tplc="21286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785B11"/>
    <w:multiLevelType w:val="hybridMultilevel"/>
    <w:tmpl w:val="D2689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EC4701A"/>
    <w:multiLevelType w:val="hybridMultilevel"/>
    <w:tmpl w:val="129A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42E68">
      <w:numFmt w:val="bullet"/>
      <w:lvlText w:val="•"/>
      <w:lvlJc w:val="left"/>
      <w:pPr>
        <w:ind w:left="288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B77A2"/>
    <w:multiLevelType w:val="hybridMultilevel"/>
    <w:tmpl w:val="C35AE18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BA92463"/>
    <w:multiLevelType w:val="multilevel"/>
    <w:tmpl w:val="57FE181E"/>
    <w:lvl w:ilvl="0">
      <w:numFmt w:val="decimal"/>
      <w:lvlText w:val="%1.0"/>
      <w:lvlJc w:val="left"/>
      <w:pPr>
        <w:ind w:left="1002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6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7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3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91" w:hanging="1800"/>
      </w:pPr>
      <w:rPr>
        <w:rFonts w:hint="default"/>
      </w:rPr>
    </w:lvl>
  </w:abstractNum>
  <w:abstractNum w:abstractNumId="5" w15:restartNumberingAfterBreak="0">
    <w:nsid w:val="2BEB1570"/>
    <w:multiLevelType w:val="hybridMultilevel"/>
    <w:tmpl w:val="4C44540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B305B85"/>
    <w:multiLevelType w:val="hybridMultilevel"/>
    <w:tmpl w:val="B1384C02"/>
    <w:lvl w:ilvl="0" w:tplc="0409000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EDF08C6"/>
    <w:multiLevelType w:val="hybridMultilevel"/>
    <w:tmpl w:val="958A3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92066"/>
    <w:multiLevelType w:val="multilevel"/>
    <w:tmpl w:val="5EF8D3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8546296"/>
    <w:multiLevelType w:val="hybridMultilevel"/>
    <w:tmpl w:val="A224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4B00"/>
    <w:multiLevelType w:val="hybridMultilevel"/>
    <w:tmpl w:val="0FDA9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C1760"/>
    <w:multiLevelType w:val="singleLevel"/>
    <w:tmpl w:val="0C5CA34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/>
      </w:rPr>
    </w:lvl>
  </w:abstractNum>
  <w:abstractNum w:abstractNumId="12" w15:restartNumberingAfterBreak="0">
    <w:nsid w:val="6AEB14BC"/>
    <w:multiLevelType w:val="hybridMultilevel"/>
    <w:tmpl w:val="5B26466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797724B2"/>
    <w:multiLevelType w:val="hybridMultilevel"/>
    <w:tmpl w:val="D8A6E92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9AE5BFC"/>
    <w:multiLevelType w:val="multilevel"/>
    <w:tmpl w:val="1916A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num w:numId="1" w16cid:durableId="33847014">
    <w:abstractNumId w:val="10"/>
  </w:num>
  <w:num w:numId="2" w16cid:durableId="1680697148">
    <w:abstractNumId w:val="6"/>
  </w:num>
  <w:num w:numId="3" w16cid:durableId="1821842262">
    <w:abstractNumId w:val="1"/>
  </w:num>
  <w:num w:numId="4" w16cid:durableId="600913077">
    <w:abstractNumId w:val="3"/>
  </w:num>
  <w:num w:numId="5" w16cid:durableId="766851094">
    <w:abstractNumId w:val="12"/>
  </w:num>
  <w:num w:numId="6" w16cid:durableId="533810246">
    <w:abstractNumId w:val="13"/>
  </w:num>
  <w:num w:numId="7" w16cid:durableId="1465196391">
    <w:abstractNumId w:val="2"/>
  </w:num>
  <w:num w:numId="8" w16cid:durableId="1316647104">
    <w:abstractNumId w:val="4"/>
  </w:num>
  <w:num w:numId="9" w16cid:durableId="1616326629">
    <w:abstractNumId w:val="0"/>
  </w:num>
  <w:num w:numId="10" w16cid:durableId="1398698634">
    <w:abstractNumId w:val="5"/>
  </w:num>
  <w:num w:numId="11" w16cid:durableId="1501771754">
    <w:abstractNumId w:val="9"/>
  </w:num>
  <w:num w:numId="12" w16cid:durableId="963541264">
    <w:abstractNumId w:val="11"/>
  </w:num>
  <w:num w:numId="13" w16cid:durableId="1095635939">
    <w:abstractNumId w:val="8"/>
  </w:num>
  <w:num w:numId="14" w16cid:durableId="218979445">
    <w:abstractNumId w:val="14"/>
  </w:num>
  <w:num w:numId="15" w16cid:durableId="5409429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MzA3MrM0MjM2MjNT0lEKTi0uzszPAykwrAUA2DOzcSwAAAA="/>
  </w:docVars>
  <w:rsids>
    <w:rsidRoot w:val="0011518C"/>
    <w:rsid w:val="0000630B"/>
    <w:rsid w:val="00042F40"/>
    <w:rsid w:val="00075CA6"/>
    <w:rsid w:val="000C2EE6"/>
    <w:rsid w:val="000C5BAD"/>
    <w:rsid w:val="000C71CB"/>
    <w:rsid w:val="000F299D"/>
    <w:rsid w:val="001009BC"/>
    <w:rsid w:val="00107AFF"/>
    <w:rsid w:val="0011389D"/>
    <w:rsid w:val="0011518C"/>
    <w:rsid w:val="00137F77"/>
    <w:rsid w:val="00185AC3"/>
    <w:rsid w:val="00187F1E"/>
    <w:rsid w:val="001A25EE"/>
    <w:rsid w:val="001B71FE"/>
    <w:rsid w:val="001C3293"/>
    <w:rsid w:val="001D2029"/>
    <w:rsid w:val="001D4BAC"/>
    <w:rsid w:val="001E1E3C"/>
    <w:rsid w:val="001F1148"/>
    <w:rsid w:val="001F3F56"/>
    <w:rsid w:val="00200301"/>
    <w:rsid w:val="002019F0"/>
    <w:rsid w:val="00244B3F"/>
    <w:rsid w:val="00262187"/>
    <w:rsid w:val="002913D0"/>
    <w:rsid w:val="002D50B0"/>
    <w:rsid w:val="002D568B"/>
    <w:rsid w:val="002F6C14"/>
    <w:rsid w:val="00304338"/>
    <w:rsid w:val="003064AA"/>
    <w:rsid w:val="0031002E"/>
    <w:rsid w:val="00310EBA"/>
    <w:rsid w:val="00314400"/>
    <w:rsid w:val="00322CCD"/>
    <w:rsid w:val="003252E2"/>
    <w:rsid w:val="003440A6"/>
    <w:rsid w:val="00347D13"/>
    <w:rsid w:val="00367E63"/>
    <w:rsid w:val="00397DD6"/>
    <w:rsid w:val="003A3D53"/>
    <w:rsid w:val="003A4179"/>
    <w:rsid w:val="003A7C5B"/>
    <w:rsid w:val="003B0300"/>
    <w:rsid w:val="003B3665"/>
    <w:rsid w:val="003B7EE5"/>
    <w:rsid w:val="003C2F0A"/>
    <w:rsid w:val="003C550F"/>
    <w:rsid w:val="003D441A"/>
    <w:rsid w:val="003E072C"/>
    <w:rsid w:val="00413DE6"/>
    <w:rsid w:val="00427DF3"/>
    <w:rsid w:val="00442990"/>
    <w:rsid w:val="0044484B"/>
    <w:rsid w:val="00446429"/>
    <w:rsid w:val="00456F8C"/>
    <w:rsid w:val="004C2BC2"/>
    <w:rsid w:val="004C4C23"/>
    <w:rsid w:val="004D6B74"/>
    <w:rsid w:val="004E15A8"/>
    <w:rsid w:val="00501933"/>
    <w:rsid w:val="00501A9F"/>
    <w:rsid w:val="00503DD8"/>
    <w:rsid w:val="00505892"/>
    <w:rsid w:val="00540D7D"/>
    <w:rsid w:val="005417C7"/>
    <w:rsid w:val="00565F39"/>
    <w:rsid w:val="005710E4"/>
    <w:rsid w:val="00576C80"/>
    <w:rsid w:val="00582FA2"/>
    <w:rsid w:val="00592D1E"/>
    <w:rsid w:val="0059310B"/>
    <w:rsid w:val="005C011D"/>
    <w:rsid w:val="005D398D"/>
    <w:rsid w:val="005E6155"/>
    <w:rsid w:val="005F297B"/>
    <w:rsid w:val="005F2C1F"/>
    <w:rsid w:val="005F5FA5"/>
    <w:rsid w:val="00614586"/>
    <w:rsid w:val="00623ED1"/>
    <w:rsid w:val="00644EC3"/>
    <w:rsid w:val="00650CAC"/>
    <w:rsid w:val="006637A6"/>
    <w:rsid w:val="00675478"/>
    <w:rsid w:val="00686988"/>
    <w:rsid w:val="00690F58"/>
    <w:rsid w:val="006A4515"/>
    <w:rsid w:val="006D7E36"/>
    <w:rsid w:val="006E36DC"/>
    <w:rsid w:val="006F3DEE"/>
    <w:rsid w:val="006F7925"/>
    <w:rsid w:val="006F7C01"/>
    <w:rsid w:val="00703F06"/>
    <w:rsid w:val="007120E6"/>
    <w:rsid w:val="00720359"/>
    <w:rsid w:val="00725443"/>
    <w:rsid w:val="00736AFB"/>
    <w:rsid w:val="00741917"/>
    <w:rsid w:val="00741A0D"/>
    <w:rsid w:val="007446A7"/>
    <w:rsid w:val="00766C07"/>
    <w:rsid w:val="007B3F64"/>
    <w:rsid w:val="007B5A4F"/>
    <w:rsid w:val="007D3134"/>
    <w:rsid w:val="007D363A"/>
    <w:rsid w:val="007D500D"/>
    <w:rsid w:val="007E1D0D"/>
    <w:rsid w:val="007F7D16"/>
    <w:rsid w:val="00824C94"/>
    <w:rsid w:val="00832C36"/>
    <w:rsid w:val="008446FF"/>
    <w:rsid w:val="0086067C"/>
    <w:rsid w:val="00874250"/>
    <w:rsid w:val="008B1D02"/>
    <w:rsid w:val="008B6DAB"/>
    <w:rsid w:val="008C1203"/>
    <w:rsid w:val="008D024A"/>
    <w:rsid w:val="008D744E"/>
    <w:rsid w:val="008E0B23"/>
    <w:rsid w:val="008E7BD8"/>
    <w:rsid w:val="008F5E8F"/>
    <w:rsid w:val="009030A6"/>
    <w:rsid w:val="00917209"/>
    <w:rsid w:val="00917613"/>
    <w:rsid w:val="00923610"/>
    <w:rsid w:val="009240DF"/>
    <w:rsid w:val="00926DDD"/>
    <w:rsid w:val="0095083B"/>
    <w:rsid w:val="009605A9"/>
    <w:rsid w:val="009628B3"/>
    <w:rsid w:val="009814C5"/>
    <w:rsid w:val="009A6C6F"/>
    <w:rsid w:val="009A78B3"/>
    <w:rsid w:val="009B1C63"/>
    <w:rsid w:val="009C291E"/>
    <w:rsid w:val="009D0154"/>
    <w:rsid w:val="009D1A09"/>
    <w:rsid w:val="009D4AB2"/>
    <w:rsid w:val="009E0567"/>
    <w:rsid w:val="009F1F39"/>
    <w:rsid w:val="00A256E2"/>
    <w:rsid w:val="00A35925"/>
    <w:rsid w:val="00A37410"/>
    <w:rsid w:val="00A40EE7"/>
    <w:rsid w:val="00A53BB0"/>
    <w:rsid w:val="00A55806"/>
    <w:rsid w:val="00A92175"/>
    <w:rsid w:val="00AA00EB"/>
    <w:rsid w:val="00AB3535"/>
    <w:rsid w:val="00AB6A46"/>
    <w:rsid w:val="00AC7BD2"/>
    <w:rsid w:val="00AD5769"/>
    <w:rsid w:val="00AD6C5E"/>
    <w:rsid w:val="00AE7182"/>
    <w:rsid w:val="00AF10BE"/>
    <w:rsid w:val="00AF2471"/>
    <w:rsid w:val="00AF5CE2"/>
    <w:rsid w:val="00B028FD"/>
    <w:rsid w:val="00B07102"/>
    <w:rsid w:val="00B21AFC"/>
    <w:rsid w:val="00B344AF"/>
    <w:rsid w:val="00B62D6C"/>
    <w:rsid w:val="00B72F3C"/>
    <w:rsid w:val="00B74258"/>
    <w:rsid w:val="00B94E1A"/>
    <w:rsid w:val="00B9668C"/>
    <w:rsid w:val="00BB2587"/>
    <w:rsid w:val="00BC1F59"/>
    <w:rsid w:val="00BE245B"/>
    <w:rsid w:val="00BF1389"/>
    <w:rsid w:val="00BF4C56"/>
    <w:rsid w:val="00C057C9"/>
    <w:rsid w:val="00C12FA5"/>
    <w:rsid w:val="00C217BD"/>
    <w:rsid w:val="00C34FE8"/>
    <w:rsid w:val="00C61502"/>
    <w:rsid w:val="00C63E93"/>
    <w:rsid w:val="00C72855"/>
    <w:rsid w:val="00C97081"/>
    <w:rsid w:val="00CB3AEC"/>
    <w:rsid w:val="00CB6C76"/>
    <w:rsid w:val="00CD16CB"/>
    <w:rsid w:val="00CF71C9"/>
    <w:rsid w:val="00D27F40"/>
    <w:rsid w:val="00D5246F"/>
    <w:rsid w:val="00D66278"/>
    <w:rsid w:val="00D939F2"/>
    <w:rsid w:val="00DB0E75"/>
    <w:rsid w:val="00DC293F"/>
    <w:rsid w:val="00DD179B"/>
    <w:rsid w:val="00E27493"/>
    <w:rsid w:val="00E604FF"/>
    <w:rsid w:val="00E6270A"/>
    <w:rsid w:val="00E76B22"/>
    <w:rsid w:val="00E810D3"/>
    <w:rsid w:val="00E822D3"/>
    <w:rsid w:val="00E82830"/>
    <w:rsid w:val="00EA20DE"/>
    <w:rsid w:val="00EA2138"/>
    <w:rsid w:val="00EB32AF"/>
    <w:rsid w:val="00EB6920"/>
    <w:rsid w:val="00EE1D62"/>
    <w:rsid w:val="00EF0A4A"/>
    <w:rsid w:val="00F032F8"/>
    <w:rsid w:val="00F06056"/>
    <w:rsid w:val="00F16AB3"/>
    <w:rsid w:val="00F216FB"/>
    <w:rsid w:val="00F262A4"/>
    <w:rsid w:val="00F4016C"/>
    <w:rsid w:val="00F5392F"/>
    <w:rsid w:val="00F72A39"/>
    <w:rsid w:val="00FB4DD0"/>
    <w:rsid w:val="00FC7B85"/>
    <w:rsid w:val="00FD0A2F"/>
    <w:rsid w:val="00FD2399"/>
    <w:rsid w:val="00FD5CD3"/>
    <w:rsid w:val="122B1CCE"/>
    <w:rsid w:val="726D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36EC1"/>
  <w15:chartTrackingRefBased/>
  <w15:docId w15:val="{675DED97-4B99-40BD-8493-12EFFBEF2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9"/>
    <w:qFormat/>
    <w:rsid w:val="003B7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CF71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F71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AC7BD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C7BD2"/>
  </w:style>
  <w:style w:type="paragraph" w:styleId="Piedepgina">
    <w:name w:val="footer"/>
    <w:basedOn w:val="Normal"/>
    <w:link w:val="PiedepginaCar"/>
    <w:uiPriority w:val="99"/>
    <w:unhideWhenUsed/>
    <w:rsid w:val="00AC7BD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C7BD2"/>
  </w:style>
  <w:style w:type="character" w:styleId="Nmerodepgina">
    <w:name w:val="page number"/>
    <w:basedOn w:val="Fuentedeprrafopredeter"/>
    <w:uiPriority w:val="99"/>
    <w:unhideWhenUsed/>
    <w:rsid w:val="00A55806"/>
  </w:style>
  <w:style w:type="character" w:customStyle="1" w:styleId="Ttulo1Car">
    <w:name w:val="Título 1 Car"/>
    <w:basedOn w:val="Fuentedeprrafopredeter"/>
    <w:link w:val="Ttulo1"/>
    <w:uiPriority w:val="99"/>
    <w:rsid w:val="003B7E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3B7EE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A53BB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53BB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53BB0"/>
    <w:rPr>
      <w:color w:val="954F72" w:themeColor="followedHyperlink"/>
      <w:u w:val="single"/>
    </w:rPr>
  </w:style>
  <w:style w:type="table" w:customStyle="1" w:styleId="Tablaconcuadrcula1">
    <w:name w:val="Tabla con cuadrícula1"/>
    <w:basedOn w:val="Tablanormal"/>
    <w:uiPriority w:val="59"/>
    <w:rsid w:val="00244B3F"/>
    <w:pPr>
      <w:spacing w:after="0" w:line="240" w:lineRule="auto"/>
    </w:pPr>
    <w:rPr>
      <w:rFonts w:eastAsiaTheme="minorEastAsia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99"/>
    <w:rsid w:val="003064AA"/>
    <w:pPr>
      <w:tabs>
        <w:tab w:val="left" w:pos="-720"/>
      </w:tabs>
      <w:suppressAutoHyphens/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pacing w:val="-3"/>
      <w:sz w:val="24"/>
      <w:szCs w:val="24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3064AA"/>
    <w:rPr>
      <w:rFonts w:ascii="Arial" w:eastAsia="Times New Roman" w:hAnsi="Arial" w:cs="Arial"/>
      <w:spacing w:val="-3"/>
      <w:sz w:val="24"/>
      <w:szCs w:val="24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539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5392F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00630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630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630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630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63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46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8F024-372A-8047-A04D-C22A3B0E4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7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ves Abril</dc:creator>
  <cp:keywords/>
  <dc:description/>
  <cp:lastModifiedBy>María Isabel Rodríguez Cáceres</cp:lastModifiedBy>
  <cp:revision>9</cp:revision>
  <cp:lastPrinted>2018-10-11T07:27:00Z</cp:lastPrinted>
  <dcterms:created xsi:type="dcterms:W3CDTF">2025-07-24T10:53:00Z</dcterms:created>
  <dcterms:modified xsi:type="dcterms:W3CDTF">2025-11-07T07:14:00Z</dcterms:modified>
</cp:coreProperties>
</file>